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w:t>
      </w:r>
      <w:r>
        <w:t xml:space="preserve"> </w:t>
      </w:r>
      <w:r>
        <w:t xml:space="preserve">Zimbabwe</w:t>
      </w:r>
      <w:r>
        <w:t xml:space="preserve"> </w:t>
      </w:r>
      <w:r>
        <w:t xml:space="preserve">Harare</w:t>
      </w:r>
    </w:p>
    <w:bookmarkStart w:id="20" w:name="Xe060b1fd09757ea40dd000194a608ef991fded4"/>
    <w:p>
      <w:pPr>
        <w:pStyle w:val="Heading1"/>
      </w:pPr>
      <w:r>
        <w:t xml:space="preserve">Cover Letter for Statistician Position in Zimbabwe Harare</w:t>
      </w:r>
    </w:p>
    <w:p>
      <w:pPr>
        <w:pStyle w:val="FirstParagraph"/>
      </w:pPr>
      <w:r>
        <w:t xml:space="preserve">Submitted by [Your Full Name]</w:t>
      </w:r>
    </w:p>
    <w:p>
      <w:pPr>
        <w:pStyle w:val="BodyText"/>
      </w:pPr>
      <w:r>
        <w:t xml:space="preserve">[Your Address]</w:t>
      </w:r>
    </w:p>
    <w:p>
      <w:pPr>
        <w:pStyle w:val="BodyText"/>
      </w:pPr>
      <w:r>
        <w:t xml:space="preserve">[City, ZIP Code]</w:t>
      </w:r>
    </w:p>
    <w:p>
      <w:pPr>
        <w:pStyle w:val="BodyText"/>
      </w:pPr>
      <w:r>
        <w:t xml:space="preserve">[Email Address] | [Phone Number] | [LinkedIn/Portfolio URL]</w:t>
      </w:r>
    </w:p>
    <w:bookmarkEnd w:id="20"/>
    <w:bookmarkStart w:id="26" w:name="dear-hiring-manager"/>
    <w:p>
      <w:pPr>
        <w:pStyle w:val="Heading2"/>
      </w:pPr>
      <w:r>
        <w:t xml:space="preserve">Dear Hiring Manager,</w:t>
      </w:r>
    </w:p>
    <w:p>
      <w:pPr>
        <w:pStyle w:val="FirstParagraph"/>
      </w:pPr>
      <w:r>
        <w:t xml:space="preserve">It is with great enthusiasm that I submit my application for the Statistician position at [Company/Organization Name] in Zimbabwe Harare. As a dedicated professional with a strong background in statistical analysis, data interpretation, and research methodologies, I am eager to contribute my expertise to an organization that values data-driven decision-making and innovation. My academic training, hands-on experience in statistical practices, and commitment to leveraging data for societal impact make me an ideal candidate for this role.</w:t>
      </w:r>
    </w:p>
    <w:p>
      <w:pPr>
        <w:pStyle w:val="BodyText"/>
      </w:pPr>
      <w:r>
        <w:t xml:space="preserve">Having worked extensively in the field of statistics across various sectors—including public health, agriculture, and economic development—I have developed a deep understanding of the critical role that accurate data plays in shaping policies and improving outcomes. In Zimbabwe Harare, where the demand for reliable statistical insights is growing due to rapid urbanization and economic challenges, my skills align perfectly with the need for professionals who can analyze complex datasets and translate them into actionable strategies.</w:t>
      </w:r>
    </w:p>
    <w:bookmarkStart w:id="21" w:name="why-zimbabwe-harare"/>
    <w:p>
      <w:pPr>
        <w:pStyle w:val="Heading3"/>
      </w:pPr>
      <w:r>
        <w:t xml:space="preserve">Why Zimbabwe Harare?</w:t>
      </w:r>
    </w:p>
    <w:p>
      <w:pPr>
        <w:pStyle w:val="FirstParagraph"/>
      </w:pPr>
      <w:r>
        <w:t xml:space="preserve">Zimbabwe Harare is a dynamic hub of opportunity, innovation, and cultural richness. As the capital city, it serves as the heart of the nation’s economic and administrative activities. The region faces unique challenges such as climate change impacts on agriculture, healthcare accessibility issues, and urban planning demands—areas where statistical expertise is indispensable. I am particularly drawn to this location because of its potential for impactful work, where data can empower communities and drive sustainable development.</w:t>
      </w:r>
    </w:p>
    <w:p>
      <w:pPr>
        <w:pStyle w:val="BodyText"/>
      </w:pPr>
      <w:r>
        <w:t xml:space="preserve">My academic journey began with a Bachelor’s degree in Mathematics from [University Name], followed by a Master’s in Statistics from [University Name]. Throughout my studies, I focused on advanced statistical techniques, including regression analysis, time-series modeling, and machine learning algorithms. This foundation has equipped me to handle large datasets and derive meaningful insights that inform strategic decisions. Additionally, my coursework in research methodology and data visualization has strengthened my ability to communicate findings effectively to both technical and non-technical audiences.</w:t>
      </w:r>
    </w:p>
    <w:bookmarkEnd w:id="21"/>
    <w:bookmarkStart w:id="22" w:name="professional-experience"/>
    <w:p>
      <w:pPr>
        <w:pStyle w:val="Heading3"/>
      </w:pPr>
      <w:r>
        <w:t xml:space="preserve">Professional Experience</w:t>
      </w:r>
    </w:p>
    <w:p>
      <w:pPr>
        <w:pStyle w:val="FirstParagraph"/>
      </w:pPr>
      <w:r>
        <w:t xml:space="preserve">Over the past [X years], I have gained valuable experience in statistical roles that have honed my analytical and problem-solving skills. At [Previous Organization Name], I served as a Statistician for [Duration], where I led data collection initiatives for national agricultural surveys. My work involved designing sampling frameworks, analyzing crop yield data, and presenting findings to policymakers. This project not only improved the accuracy of agricultural reporting but also contributed to more informed resource allocation in rural areas.</w:t>
      </w:r>
    </w:p>
    <w:p>
      <w:pPr>
        <w:pStyle w:val="BodyText"/>
      </w:pPr>
      <w:r>
        <w:t xml:space="preserve">In another role at [Another Organization Name], I collaborated with public health teams to analyze disease outbreak patterns using spatial statistics. By identifying high-risk zones, my team was able to recommend targeted interventions that reduced transmission rates by [X]%. This experience reinforced the importance of timely, accurate data in addressing critical societal issues—a principle that resonates strongly with the mission of Zimbabwe Harare.</w:t>
      </w:r>
    </w:p>
    <w:bookmarkEnd w:id="22"/>
    <w:bookmarkStart w:id="23" w:name="technical-and-soft-skills"/>
    <w:p>
      <w:pPr>
        <w:pStyle w:val="Heading3"/>
      </w:pPr>
      <w:r>
        <w:t xml:space="preserve">Technical and Soft Skills</w:t>
      </w:r>
    </w:p>
    <w:p>
      <w:pPr>
        <w:pStyle w:val="FirstParagraph"/>
      </w:pPr>
      <w:r>
        <w:t xml:space="preserve">Proficiency in statistical software such as R, Python, SPSS, and Stata is a cornerstone of my professional toolkit. I am also adept at using GIS tools for spatial data analysis and have experience with database management systems like SQL. My ability to write clean, efficient code ensures that complex analyses are both accurate and reproducible.</w:t>
      </w:r>
    </w:p>
    <w:p>
      <w:pPr>
        <w:pStyle w:val="BodyText"/>
      </w:pPr>
      <w:r>
        <w:t xml:space="preserve">Beyond technical skills, I pride myself on strong communication and teamwork abilities. As a Statistician, I understand that data is not just numbers—it’s a story waiting to be told. I have presented findings at conferences, trained junior staff in statistical techniques, and collaborated with cross-functional teams to align data strategies with organizational goals. In Zimbabwe Harare’s collaborative environment, these skills will enable me to work seamlessly with stakeholders across sectors.</w:t>
      </w:r>
    </w:p>
    <w:bookmarkEnd w:id="23"/>
    <w:bookmarkStart w:id="24" w:name="why-companyorganization-name"/>
    <w:p>
      <w:pPr>
        <w:pStyle w:val="Heading3"/>
      </w:pPr>
      <w:r>
        <w:t xml:space="preserve">Why [Company/Organization Name]?</w:t>
      </w:r>
    </w:p>
    <w:p>
      <w:pPr>
        <w:pStyle w:val="FirstParagraph"/>
      </w:pPr>
      <w:r>
        <w:t xml:space="preserve">[Company/Organization Name]’s reputation for excellence in [specific field, e.g., public policy research, economic development, or healthcare analytics] makes it an ideal place for me to contribute my expertise. I am particularly impressed by your recent initiatives in [mention a specific project or program], which aligns with my passion for using data to solve real-world problems. I am confident that my background in statistical analysis and commitment to innovation will allow me to add value to your team.</w:t>
      </w:r>
    </w:p>
    <w:p>
      <w:pPr>
        <w:pStyle w:val="BodyText"/>
      </w:pPr>
      <w:r>
        <w:t xml:space="preserve">What sets me apart is not only my technical proficiency but also my adaptability and cultural sensitivity. Having worked in diverse environments, including international projects in Africa, I am accustomed to navigating different contexts while maintaining high standards of accuracy. In Zimbabwe Harare, where local knowledge and global best practices intersect, I believe I can bridge the gap between data and actionable outcomes.</w:t>
      </w:r>
    </w:p>
    <w:bookmarkEnd w:id="24"/>
    <w:bookmarkStart w:id="25" w:name="conclusion"/>
    <w:p>
      <w:pPr>
        <w:pStyle w:val="Heading3"/>
      </w:pPr>
      <w:r>
        <w:t xml:space="preserve">Conclusion</w:t>
      </w:r>
    </w:p>
    <w:p>
      <w:pPr>
        <w:pStyle w:val="FirstParagraph"/>
      </w:pPr>
      <w:r>
        <w:t xml:space="preserve">In closing, I am excited about the opportunity to bring my skills as a Statistician to [Company/Organization Name] in Zimbabwe Harare. My goal is to contribute to projects that have a tangible impact on communities, whether through improving agricultural productivity, enhancing public health systems, or supporting economic growth. I am eager to discuss how my experience and vision align with the needs of your organization.</w:t>
      </w:r>
    </w:p>
    <w:p>
      <w:pPr>
        <w:pStyle w:val="BodyText"/>
      </w:pPr>
      <w:r>
        <w:t xml:space="preserve">Thank you for considering my application. I look forward to the possibility of contributing to [Company/Organization Name]’s mission and collaborating with a team that values statistical excellence. Please feel free to contact me at [Phone Number] or [Email Address] for further information.</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 Zimbabwe Harare</dc:title>
  <dc:creator/>
  <dc:language>en</dc:language>
  <cp:keywords/>
  <dcterms:created xsi:type="dcterms:W3CDTF">2026-07-23T00:57:11Z</dcterms:created>
  <dcterms:modified xsi:type="dcterms:W3CDTF">2026-07-23T00:57:11Z</dcterms:modified>
</cp:coreProperties>
</file>

<file path=docProps/custom.xml><?xml version="1.0" encoding="utf-8"?>
<Properties xmlns="http://schemas.openxmlformats.org/officeDocument/2006/custom-properties" xmlns:vt="http://schemas.openxmlformats.org/officeDocument/2006/docPropsVTypes"/>
</file>